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65A069F1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85339E">
        <w:rPr>
          <w:b/>
          <w:sz w:val="32"/>
        </w:rPr>
        <w:t xml:space="preserve">2018 </w:t>
      </w:r>
      <w:r w:rsidR="0038021F">
        <w:rPr>
          <w:b/>
          <w:sz w:val="32"/>
        </w:rPr>
        <w:t>maj</w:t>
      </w:r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70BEF9C4" w:rsidR="007446BC" w:rsidRPr="003966E8" w:rsidRDefault="0038021F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6980D501" wp14:editId="60409E3E">
            <wp:extent cx="5760720" cy="2282190"/>
            <wp:effectExtent l="0" t="0" r="0" b="3810"/>
            <wp:docPr id="5" name="Diagram 5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3DF3C2A4" w:rsidR="007446BC" w:rsidRDefault="0038021F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4B7ED6EF" wp14:editId="3598812F">
            <wp:extent cx="5760720" cy="2308860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26123082" w:rsidR="009A1343" w:rsidRDefault="0038021F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22DBA419" wp14:editId="3A8D350F">
            <wp:extent cx="5760720" cy="2304415"/>
            <wp:effectExtent l="0" t="0" r="0" b="635"/>
            <wp:docPr id="6" name="Diagram 6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655EF8DE" w14:textId="77777777" w:rsidR="003966E8" w:rsidRDefault="003966E8" w:rsidP="00C14495">
      <w:pPr>
        <w:jc w:val="center"/>
        <w:rPr>
          <w:b/>
          <w:sz w:val="32"/>
        </w:rPr>
      </w:pPr>
    </w:p>
    <w:p w14:paraId="406C3006" w14:textId="77777777" w:rsidR="003966E8" w:rsidRDefault="003966E8" w:rsidP="006F2350">
      <w:pPr>
        <w:jc w:val="center"/>
        <w:rPr>
          <w:b/>
          <w:sz w:val="32"/>
        </w:rPr>
      </w:pPr>
    </w:p>
    <w:p w14:paraId="7DA08EFB" w14:textId="77777777" w:rsidR="00267F67" w:rsidRDefault="00267F67" w:rsidP="006F2350">
      <w:pPr>
        <w:jc w:val="center"/>
        <w:rPr>
          <w:b/>
          <w:sz w:val="32"/>
        </w:rPr>
      </w:pPr>
    </w:p>
    <w:p w14:paraId="6372A6A3" w14:textId="77777777" w:rsidR="00267F67" w:rsidRDefault="00267F67" w:rsidP="006F2350">
      <w:pPr>
        <w:jc w:val="center"/>
        <w:rPr>
          <w:b/>
          <w:sz w:val="32"/>
        </w:rPr>
      </w:pPr>
    </w:p>
    <w:p w14:paraId="59FA5AE1" w14:textId="7AC49C10" w:rsidR="006F2350" w:rsidRDefault="006F2350" w:rsidP="006F2350">
      <w:pPr>
        <w:jc w:val="center"/>
        <w:rPr>
          <w:b/>
          <w:sz w:val="32"/>
        </w:rPr>
      </w:pPr>
      <w:r w:rsidRPr="00ED3706">
        <w:rPr>
          <w:b/>
          <w:sz w:val="32"/>
        </w:rPr>
        <w:t xml:space="preserve">Statistik </w:t>
      </w:r>
      <w:r w:rsidR="0085339E">
        <w:rPr>
          <w:b/>
          <w:sz w:val="32"/>
        </w:rPr>
        <w:t xml:space="preserve">2018 </w:t>
      </w:r>
      <w:r w:rsidR="0038021F">
        <w:rPr>
          <w:b/>
          <w:sz w:val="32"/>
        </w:rPr>
        <w:t>maj</w:t>
      </w:r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3172A83C" w:rsidR="000C2E14" w:rsidRDefault="001B75DA" w:rsidP="007446BC">
      <w:pPr>
        <w:jc w:val="center"/>
      </w:pPr>
      <w:r>
        <w:rPr>
          <w:noProof/>
        </w:rPr>
        <w:drawing>
          <wp:inline distT="0" distB="0" distL="0" distR="0" wp14:anchorId="16ACD141" wp14:editId="6A7DF2F2">
            <wp:extent cx="5760720" cy="2013585"/>
            <wp:effectExtent l="0" t="0" r="0" b="5715"/>
            <wp:docPr id="7" name="Diagram 7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3026CF14" w:rsidR="002E2528" w:rsidRDefault="001B75DA">
      <w:r>
        <w:rPr>
          <w:noProof/>
        </w:rPr>
        <w:drawing>
          <wp:inline distT="0" distB="0" distL="0" distR="0" wp14:anchorId="5BE2FED7" wp14:editId="1F290F8A">
            <wp:extent cx="5760720" cy="2305050"/>
            <wp:effectExtent l="0" t="0" r="0" b="0"/>
            <wp:docPr id="8" name="Diagram 8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7FBF6ED" w14:textId="77777777" w:rsidR="002E2528" w:rsidRDefault="002E2528"/>
    <w:p w14:paraId="59FA5AE6" w14:textId="388F38C4" w:rsidR="009F0696" w:rsidRDefault="009F0696"/>
    <w:p w14:paraId="59FA5AE7" w14:textId="5179C269" w:rsidR="00BA5026" w:rsidRDefault="00BA5026"/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mwqAUA1QjY3SwAAAA="/>
  </w:docVars>
  <w:rsids>
    <w:rsidRoot w:val="003427EF"/>
    <w:rsid w:val="0000206A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67D5A"/>
    <w:rsid w:val="00070936"/>
    <w:rsid w:val="00072DCE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25E9"/>
    <w:rsid w:val="000F4695"/>
    <w:rsid w:val="00100F34"/>
    <w:rsid w:val="0012042E"/>
    <w:rsid w:val="00134A97"/>
    <w:rsid w:val="00146D8E"/>
    <w:rsid w:val="0014763E"/>
    <w:rsid w:val="001509E3"/>
    <w:rsid w:val="00156AF4"/>
    <w:rsid w:val="00157720"/>
    <w:rsid w:val="00193719"/>
    <w:rsid w:val="001A3AE1"/>
    <w:rsid w:val="001B2B1B"/>
    <w:rsid w:val="001B75DA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75652"/>
    <w:rsid w:val="0038021F"/>
    <w:rsid w:val="00390CE7"/>
    <w:rsid w:val="003966E8"/>
    <w:rsid w:val="00397AF6"/>
    <w:rsid w:val="003A6EFF"/>
    <w:rsid w:val="003B05D7"/>
    <w:rsid w:val="003B06B3"/>
    <w:rsid w:val="003B2F92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E083E"/>
    <w:rsid w:val="00505E2A"/>
    <w:rsid w:val="00522CBC"/>
    <w:rsid w:val="00527D1D"/>
    <w:rsid w:val="0054359D"/>
    <w:rsid w:val="00555117"/>
    <w:rsid w:val="00556010"/>
    <w:rsid w:val="00564A17"/>
    <w:rsid w:val="00566BFB"/>
    <w:rsid w:val="00577117"/>
    <w:rsid w:val="0059015C"/>
    <w:rsid w:val="005B592B"/>
    <w:rsid w:val="005C385E"/>
    <w:rsid w:val="005C4814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593A"/>
    <w:rsid w:val="006A7D4D"/>
    <w:rsid w:val="006C194C"/>
    <w:rsid w:val="006C5DA1"/>
    <w:rsid w:val="006F2350"/>
    <w:rsid w:val="006F6F3C"/>
    <w:rsid w:val="007045CE"/>
    <w:rsid w:val="00705C14"/>
    <w:rsid w:val="00710241"/>
    <w:rsid w:val="0073172F"/>
    <w:rsid w:val="007344DF"/>
    <w:rsid w:val="00734CC6"/>
    <w:rsid w:val="00741930"/>
    <w:rsid w:val="00742238"/>
    <w:rsid w:val="007446BC"/>
    <w:rsid w:val="00756138"/>
    <w:rsid w:val="00771B10"/>
    <w:rsid w:val="007878D4"/>
    <w:rsid w:val="00790260"/>
    <w:rsid w:val="007917A8"/>
    <w:rsid w:val="00791F3C"/>
    <w:rsid w:val="007920EE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84A72"/>
    <w:rsid w:val="00A84B7C"/>
    <w:rsid w:val="00AA5A73"/>
    <w:rsid w:val="00AB2C65"/>
    <w:rsid w:val="00AB5BE3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14495"/>
    <w:rsid w:val="00C1501B"/>
    <w:rsid w:val="00C34659"/>
    <w:rsid w:val="00C45F7B"/>
    <w:rsid w:val="00C80779"/>
    <w:rsid w:val="00C8460F"/>
    <w:rsid w:val="00CA65D7"/>
    <w:rsid w:val="00CB38DB"/>
    <w:rsid w:val="00CD5D99"/>
    <w:rsid w:val="00CD7F53"/>
    <w:rsid w:val="00CE3477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C025D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74908"/>
    <w:rsid w:val="00E83EE0"/>
    <w:rsid w:val="00E9214A"/>
    <w:rsid w:val="00EC3EB8"/>
    <w:rsid w:val="00EC6EEA"/>
    <w:rsid w:val="00ED1749"/>
    <w:rsid w:val="00ED3706"/>
    <w:rsid w:val="00EE5733"/>
    <w:rsid w:val="00EF42A3"/>
    <w:rsid w:val="00F11386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A227F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5/1805%20Privatmarknaden%20statistik%202018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5/1805%20Privatmarknaden%20statistik%202018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5/1805%20Privatmarknaden%20statistik%202018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5/1805%20Privatmarknaden%20statistik%202018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5/1805%20Privatmarknaden%20statistik%202018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'[1805 Privatmarknaden statistik 2018.xlsx]Diagram'!$A$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805 Privatmarknaden statistik 2018.xlsx]Diagram'!$B$8:$M$8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768-494E-A512-430AAF004B25}"/>
            </c:ext>
          </c:extLst>
        </c:ser>
        <c:ser>
          <c:idx val="3"/>
          <c:order val="3"/>
          <c:tx>
            <c:strRef>
              <c:f>'[1805 Privatmarknaden statistik 2018.xlsx]Diagram'!$A$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5 Privatmarknaden statistik 2018.xlsx]Diagram'!$B$7:$M$7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768-494E-A512-430AAF004B25}"/>
            </c:ext>
          </c:extLst>
        </c:ser>
        <c:ser>
          <c:idx val="4"/>
          <c:order val="4"/>
          <c:tx>
            <c:strRef>
              <c:f>'[1805 Privatmarknaden statistik 2018.xlsx]Diagram'!$A$6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5 Privatmarknaden statistik 2018.xlsx]Diagram'!$B$6:$M$6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768-494E-A512-430AAF004B25}"/>
            </c:ext>
          </c:extLst>
        </c:ser>
        <c:ser>
          <c:idx val="5"/>
          <c:order val="5"/>
          <c:tx>
            <c:strRef>
              <c:f>'[1805 Privatmarknaden statistik 2018.xlsx]Diagram'!$A$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5 Privatmarknaden statistik 2018.xlsx]Diagram'!$B$5:$M$5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  <c:pt idx="4">
                  <c:v>1046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768-494E-A512-430AAF004B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1401, Privatmarknaden statistik 2014.xlsx]Blad1'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805 Privatmarknaden statistik 2018.xlsx]Diagram'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D768-494E-A512-430AAF004B25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1805 Privatmarknaden statistik 2018.xlsx]Diagram'!$A$9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1805 Privatmarknaden statistik 2018.xlsx]Diagram'!$B$9:$M$9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D768-494E-A512-430AAF004B25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'[1805 Privatmarknaden statistik 2018.xlsx]Diagram'!$A$46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805 Privatmarknaden statistik 2018.xlsx]Diagram'!$B$46:$M$46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315-48D4-9158-52056084A45D}"/>
            </c:ext>
          </c:extLst>
        </c:ser>
        <c:ser>
          <c:idx val="3"/>
          <c:order val="2"/>
          <c:tx>
            <c:strRef>
              <c:f>'[1805 Privatmarknaden statistik 2018.xlsx]Diagram'!$A$45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5 Privatmarknaden statistik 2018.xlsx]Diagram'!$B$45:$M$45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315-48D4-9158-52056084A45D}"/>
            </c:ext>
          </c:extLst>
        </c:ser>
        <c:ser>
          <c:idx val="0"/>
          <c:order val="3"/>
          <c:tx>
            <c:strRef>
              <c:f>'[1805 Privatmarknaden statistik 2018.xlsx]Diagram'!$A$44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5 Privatmarknaden statistik 2018.xlsx]Diagram'!$B$44:$M$44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315-48D4-9158-52056084A45D}"/>
            </c:ext>
          </c:extLst>
        </c:ser>
        <c:ser>
          <c:idx val="4"/>
          <c:order val="4"/>
          <c:tx>
            <c:strRef>
              <c:f>'[1805 Privatmarknaden statistik 2018.xlsx]Diagram'!$A$43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5 Privatmarknaden statistik 2018.xlsx]Diagram'!$B$43:$M$43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  <c:pt idx="4">
                  <c:v>4459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315-48D4-9158-52056084A45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[1805 Privatmarknaden statistik 2018.xlsx]Diagram'!$A$48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805 Privatmarknaden statistik 2018.xlsx]Diagram'!$B$48:$M$48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0315-48D4-9158-52056084A45D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'[1805 Privatmarknaden statistik 2018.xlsx]Diagram'!$A$82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805 Privatmarknaden statistik 2018.xlsx]Diagram'!$B$82:$M$82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193-4168-8F9E-1FE06DB91E84}"/>
            </c:ext>
          </c:extLst>
        </c:ser>
        <c:ser>
          <c:idx val="3"/>
          <c:order val="2"/>
          <c:tx>
            <c:strRef>
              <c:f>'[1805 Privatmarknaden statistik 2018.xlsx]Diagram'!$A$81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5 Privatmarknaden statistik 2018.xlsx]Diagram'!$B$81:$M$81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193-4168-8F9E-1FE06DB91E84}"/>
            </c:ext>
          </c:extLst>
        </c:ser>
        <c:ser>
          <c:idx val="0"/>
          <c:order val="3"/>
          <c:tx>
            <c:strRef>
              <c:f>'[1805 Privatmarknaden statistik 2018.xlsx]Diagram'!$A$80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5 Privatmarknaden statistik 2018.xlsx]Diagram'!$B$80:$M$80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193-4168-8F9E-1FE06DB91E84}"/>
            </c:ext>
          </c:extLst>
        </c:ser>
        <c:ser>
          <c:idx val="4"/>
          <c:order val="4"/>
          <c:tx>
            <c:strRef>
              <c:f>'[1805 Privatmarknaden statistik 2018.xlsx]Diagram'!$A$79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5 Privatmarknaden statistik 2018.xlsx]Diagram'!$B$79:$M$79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  <c:pt idx="4">
                  <c:v>5538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193-4168-8F9E-1FE06DB91E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[1805 Privatmarknaden statistik 2018.xlsx]Diagram'!$A$84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805 Privatmarknaden statistik 2018.xlsx]Diagram'!$B$84:$M$84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C193-4168-8F9E-1FE06DB91E84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'[1805 Privatmarknaden statistik 2018.xlsx]UTV'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805 Privatmarknaden statistik 2018.xlsx]UTV'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'[1805 Privatmarknaden statistik 2018.xlsx]UTV'!$B$12:$T$12</c:f>
              <c:numCache>
                <c:formatCode>0.0%</c:formatCode>
                <c:ptCount val="19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496713568428602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CD7-4C95-AA8A-75AF70B7998A}"/>
            </c:ext>
          </c:extLst>
        </c:ser>
        <c:ser>
          <c:idx val="2"/>
          <c:order val="1"/>
          <c:tx>
            <c:strRef>
              <c:f>'[1805 Privatmarknaden statistik 2018.xlsx]UTV'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805 Privatmarknaden statistik 2018.xlsx]UTV'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'[1805 Privatmarknaden statistik 2018.xlsx]UTV'!$B$13:$T$13</c:f>
              <c:numCache>
                <c:formatCode>0.0%</c:formatCode>
                <c:ptCount val="19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648304453938079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CD7-4C95-AA8A-75AF70B7998A}"/>
            </c:ext>
          </c:extLst>
        </c:ser>
        <c:ser>
          <c:idx val="3"/>
          <c:order val="2"/>
          <c:tx>
            <c:strRef>
              <c:f>'[1805 Privatmarknaden statistik 2018.xlsx]UTV'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805 Privatmarknaden statistik 2018.xlsx]UTV'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'[1805 Privatmarknaden statistik 2018.xlsx]UTV'!$B$14:$T$14</c:f>
              <c:numCache>
                <c:formatCode>0.0%</c:formatCode>
                <c:ptCount val="19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845598617758910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CD7-4C95-AA8A-75AF70B799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8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'[1805 Privatmarknaden statistik 2018.xlsx]Sålda'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'[1805 Privatmarknaden statistik 2018.xlsx]Sålda'!$B$2:$T$2</c:f>
              <c:numCache>
                <c:formatCode>0</c:formatCod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060-4DCD-9514-7E322AA45B14}"/>
            </c:ext>
          </c:extLst>
        </c:ser>
        <c:ser>
          <c:idx val="0"/>
          <c:order val="1"/>
          <c:tx>
            <c:strRef>
              <c:f>'[1805 Privatmarknaden statistik 2018.xlsx]Sålda'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'[1805 Privatmarknaden statistik 2018.xlsx]Sålda'!$B$7:$T$7</c:f>
              <c:numCache>
                <c:formatCode>_-* #\ ##0\ _k_r_-;\-* #\ ##0\ _k_r_-;_-* "-"??\ _k_r_-;_-@_-</c:formatCode>
                <c:ptCount val="19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4433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060-4DCD-9514-7E322AA45B1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6F5BFB-9447-4B22-801A-E42BB2DCC1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0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5</cp:revision>
  <cp:lastPrinted>2016-12-06T13:27:00Z</cp:lastPrinted>
  <dcterms:created xsi:type="dcterms:W3CDTF">2018-05-03T00:58:00Z</dcterms:created>
  <dcterms:modified xsi:type="dcterms:W3CDTF">2018-06-01T10:48:00Z</dcterms:modified>
</cp:coreProperties>
</file>